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FF280E" w14:textId="77777777" w:rsidR="00794312" w:rsidRDefault="00786701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66B53A03" wp14:editId="517F62E6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7523480" cy="1012190"/>
                <wp:effectExtent l="0" t="0" r="20320" b="2921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3480" cy="1012371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ln>
                          <a:solidFill>
                            <a:srgbClr val="D2232A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9AA4F1" id="Rounded Rectangle 2" o:spid="_x0000_s1026" style="position:absolute;margin-left:0;margin-top:39.6pt;width:592.4pt;height:79.7pt;z-index:-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" fillcolor="#d2232a" strokecolor="#d2232a">
                <w10:wrap anchorx="margin" anchory="page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F01FB48" wp14:editId="2A11B7F3">
                <wp:simplePos x="0" y="0"/>
                <wp:positionH relativeFrom="margin">
                  <wp:align>center</wp:align>
                </wp:positionH>
                <wp:positionV relativeFrom="page">
                  <wp:posOffset>548640</wp:posOffset>
                </wp:positionV>
                <wp:extent cx="7257415" cy="861695"/>
                <wp:effectExtent l="0" t="0" r="0" b="190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7415" cy="8621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D70B4" w14:textId="77777777" w:rsidR="00BD3FDF" w:rsidRPr="00786701" w:rsidRDefault="00BD3FDF" w:rsidP="00664FE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 w:rsidRPr="0078670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>BASIC ROPE JUM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01FB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43.2pt;width:571.45pt;height:67.85pt;z-index: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" filled="f" stroked="f">
                <v:textbox>
                  <w:txbxContent>
                    <w:p w14:paraId="2CBD70B4" w14:textId="77777777" w:rsidR="00BD3FDF" w:rsidRPr="00786701" w:rsidRDefault="00BD3FDF" w:rsidP="00664FE4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 w:rsidRPr="00786701"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>BASIC ROPE JUMPING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B06917" w14:textId="77777777" w:rsidR="0090101E" w:rsidRPr="00D64B6C" w:rsidRDefault="00BD3FDF">
      <w:pPr>
        <w:rPr>
          <w:vertAlign w:val="subscript"/>
        </w:rPr>
      </w:pPr>
      <w:r>
        <w:rPr>
          <w:noProof/>
        </w:rPr>
        <w:drawing>
          <wp:anchor distT="0" distB="0" distL="114300" distR="114300" simplePos="0" relativeHeight="251757568" behindDoc="0" locked="0" layoutInCell="1" allowOverlap="1" wp14:anchorId="04CAA100" wp14:editId="6C8F278F">
            <wp:simplePos x="0" y="0"/>
            <wp:positionH relativeFrom="margin">
              <wp:posOffset>2679700</wp:posOffset>
            </wp:positionH>
            <wp:positionV relativeFrom="paragraph">
              <wp:posOffset>879475</wp:posOffset>
            </wp:positionV>
            <wp:extent cx="3822065" cy="3822065"/>
            <wp:effectExtent l="25400" t="25400" r="13335" b="13335"/>
            <wp:wrapThrough wrapText="bothSides">
              <wp:wrapPolygon edited="0">
                <wp:start x="-144" y="-144"/>
                <wp:lineTo x="-144" y="21532"/>
                <wp:lineTo x="21532" y="21532"/>
                <wp:lineTo x="21532" y="-144"/>
                <wp:lineTo x="-144" y="-144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3822065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42F2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AED7962" wp14:editId="135675C1">
                <wp:simplePos x="0" y="0"/>
                <wp:positionH relativeFrom="margin">
                  <wp:align>center</wp:align>
                </wp:positionH>
                <wp:positionV relativeFrom="paragraph">
                  <wp:posOffset>4900930</wp:posOffset>
                </wp:positionV>
                <wp:extent cx="8503920" cy="990600"/>
                <wp:effectExtent l="0" t="0" r="0" b="0"/>
                <wp:wrapThrough wrapText="bothSides">
                  <wp:wrapPolygon edited="0">
                    <wp:start x="65" y="0"/>
                    <wp:lineTo x="65" y="21046"/>
                    <wp:lineTo x="21484" y="21046"/>
                    <wp:lineTo x="21484" y="0"/>
                    <wp:lineTo x="65" y="0"/>
                  </wp:wrapPolygon>
                </wp:wrapThrough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3920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9D235" w14:textId="77777777" w:rsidR="00BD3FDF" w:rsidRPr="00AB5C63" w:rsidRDefault="00BD3FDF" w:rsidP="003142F2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  <w:t>Perform basic jumps while staying on a spot marker.</w:t>
                            </w:r>
                          </w:p>
                          <w:p w14:paraId="2FC23CA8" w14:textId="77777777" w:rsidR="00BD3FDF" w:rsidRPr="00AB5C63" w:rsidRDefault="00BD3FDF" w:rsidP="003142F2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D7962" id="Text Box 6" o:spid="_x0000_s1027" type="#_x0000_t202" style="position:absolute;margin-left:0;margin-top:385.9pt;width:669.6pt;height:78pt;z-index:251764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" filled="f" stroked="f">
                <v:textbox>
                  <w:txbxContent>
                    <w:p w14:paraId="6CB9D235" w14:textId="77777777" w:rsidR="00BD3FDF" w:rsidRPr="00AB5C63" w:rsidRDefault="00BD3FDF" w:rsidP="003142F2">
                      <w:pPr>
                        <w:pStyle w:val="ListParagraph"/>
                        <w:ind w:left="360"/>
                        <w:jc w:val="center"/>
                        <w:rPr>
                          <w:rFonts w:ascii="Arial" w:hAnsi="Arial" w:cs="Arial"/>
                          <w:sz w:val="52"/>
                          <w:szCs w:val="52"/>
                        </w:rPr>
                      </w:pPr>
                      <w:r>
                        <w:rPr>
                          <w:rFonts w:ascii="Arial" w:hAnsi="Arial" w:cs="Arial"/>
                          <w:sz w:val="52"/>
                          <w:szCs w:val="52"/>
                        </w:rPr>
                        <w:t>Perform basic jumps while staying on a spot marker.</w:t>
                      </w:r>
                    </w:p>
                    <w:p w14:paraId="2FC23CA8" w14:textId="77777777" w:rsidR="00BD3FDF" w:rsidRPr="00AB5C63" w:rsidRDefault="00BD3FDF" w:rsidP="003142F2">
                      <w:pPr>
                        <w:pStyle w:val="ListParagraph"/>
                        <w:ind w:left="360"/>
                        <w:rPr>
                          <w:rFonts w:ascii="Arial" w:hAnsi="Arial" w:cs="Arial"/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90101E">
        <w:br w:type="page"/>
      </w:r>
    </w:p>
    <w:p w14:paraId="6BBC868C" w14:textId="77777777" w:rsidR="0090101E" w:rsidRDefault="00786701">
      <w:r w:rsidRPr="00664FE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6F015B9" wp14:editId="737E4547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6381841" cy="1005840"/>
                <wp:effectExtent l="0" t="0" r="19050" b="3556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841" cy="1005840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7715B3" id="Rounded Rectangle 7" o:spid="_x0000_s1026" style="position:absolute;margin-left:0;margin-top:39.6pt;width:502.5pt;height:79.2pt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" fillcolor="#d2232a" strokecolor="#4579b8 [3044]">
                <w10:wrap anchorx="margin" anchory="page"/>
              </v:roundrect>
            </w:pict>
          </mc:Fallback>
        </mc:AlternateContent>
      </w:r>
      <w:r w:rsidRPr="00664FE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34A45C" wp14:editId="54924918">
                <wp:simplePos x="0" y="0"/>
                <wp:positionH relativeFrom="margin">
                  <wp:align>center</wp:align>
                </wp:positionH>
                <wp:positionV relativeFrom="page">
                  <wp:posOffset>594360</wp:posOffset>
                </wp:positionV>
                <wp:extent cx="6355715" cy="857885"/>
                <wp:effectExtent l="0" t="0" r="0" b="571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5806" cy="857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EF1ADC" w14:textId="77777777" w:rsidR="00BD3FDF" w:rsidRPr="00664FE4" w:rsidRDefault="00BD3FDF" w:rsidP="00664FE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>CREATIVE MOD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4A45C" id="Text Box 8" o:spid="_x0000_s1028" type="#_x0000_t202" style="position:absolute;margin-left:0;margin-top:46.8pt;width:500.45pt;height:67.5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" filled="f" stroked="f">
                <v:textbox>
                  <w:txbxContent>
                    <w:p w14:paraId="44EF1ADC" w14:textId="77777777" w:rsidR="00BD3FDF" w:rsidRPr="00664FE4" w:rsidRDefault="00BD3FDF" w:rsidP="00664FE4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>CREATIVE MODE 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A8297FB" w14:textId="77777777" w:rsidR="0090101E" w:rsidRDefault="00BD3FDF">
      <w:r>
        <w:rPr>
          <w:noProof/>
        </w:rPr>
        <w:drawing>
          <wp:anchor distT="0" distB="0" distL="114300" distR="114300" simplePos="0" relativeHeight="251754496" behindDoc="0" locked="0" layoutInCell="1" allowOverlap="1" wp14:anchorId="0B0AF83C" wp14:editId="3EE1D975">
            <wp:simplePos x="0" y="0"/>
            <wp:positionH relativeFrom="margin">
              <wp:posOffset>549275</wp:posOffset>
            </wp:positionH>
            <wp:positionV relativeFrom="page">
              <wp:posOffset>2049780</wp:posOffset>
            </wp:positionV>
            <wp:extent cx="3808095" cy="3808095"/>
            <wp:effectExtent l="25400" t="25400" r="27305" b="27305"/>
            <wp:wrapThrough wrapText="bothSides">
              <wp:wrapPolygon edited="0">
                <wp:start x="-144" y="-144"/>
                <wp:lineTo x="-144" y="21611"/>
                <wp:lineTo x="21611" y="21611"/>
                <wp:lineTo x="21611" y="-144"/>
                <wp:lineTo x="-144" y="-144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095" cy="3808095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960382A" wp14:editId="7B579B37">
                <wp:simplePos x="0" y="0"/>
                <wp:positionH relativeFrom="column">
                  <wp:posOffset>4446270</wp:posOffset>
                </wp:positionH>
                <wp:positionV relativeFrom="paragraph">
                  <wp:posOffset>1692275</wp:posOffset>
                </wp:positionV>
                <wp:extent cx="4253230" cy="2848610"/>
                <wp:effectExtent l="0" t="0" r="0" b="0"/>
                <wp:wrapThrough wrapText="bothSides">
                  <wp:wrapPolygon edited="0">
                    <wp:start x="129" y="0"/>
                    <wp:lineTo x="129" y="21379"/>
                    <wp:lineTo x="21284" y="21379"/>
                    <wp:lineTo x="21284" y="0"/>
                    <wp:lineTo x="129" y="0"/>
                  </wp:wrapPolygon>
                </wp:wrapThrough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3230" cy="284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CB253" w14:textId="77777777" w:rsidR="00BD3FDF" w:rsidRPr="003142F2" w:rsidRDefault="00BD3FDF" w:rsidP="003142F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  <w:t>Choose 1 of 2 jump rope tricks to perform at this station.</w:t>
                            </w:r>
                          </w:p>
                          <w:p w14:paraId="6361F231" w14:textId="77777777" w:rsidR="00BD3FDF" w:rsidRPr="003142F2" w:rsidRDefault="00BD3FDF" w:rsidP="003142F2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3F952C0D" w14:textId="77777777" w:rsidR="00BD3FDF" w:rsidRDefault="00BD3FDF" w:rsidP="003142F2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hanging="43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Bell Front and Back</w:t>
                            </w:r>
                          </w:p>
                          <w:p w14:paraId="58C7B7ED" w14:textId="77777777" w:rsidR="00BD3FDF" w:rsidRPr="003142F2" w:rsidRDefault="00BD3FDF" w:rsidP="003142F2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00E7EAB3" w14:textId="77777777" w:rsidR="00BD3FDF" w:rsidRPr="003142F2" w:rsidRDefault="00BD3FDF" w:rsidP="003142F2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hanging="43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Ski Jump</w:t>
                            </w:r>
                          </w:p>
                          <w:p w14:paraId="5C238235" w14:textId="77777777" w:rsidR="00BD3FDF" w:rsidRPr="003142F2" w:rsidRDefault="00BD3FDF" w:rsidP="003142F2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59471966" w14:textId="77777777" w:rsidR="00BD3FDF" w:rsidRPr="003142F2" w:rsidRDefault="00BD3FDF" w:rsidP="003142F2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0382A" id="Text Box 15" o:spid="_x0000_s1029" type="#_x0000_t202" style="position:absolute;margin-left:350.1pt;margin-top:133.25pt;width:334.9pt;height:224.3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" filled="f" stroked="f">
                <v:textbox>
                  <w:txbxContent>
                    <w:p w14:paraId="524CB253" w14:textId="77777777" w:rsidR="00BD3FDF" w:rsidRPr="003142F2" w:rsidRDefault="00BD3FDF" w:rsidP="003142F2">
                      <w:pPr>
                        <w:jc w:val="center"/>
                        <w:rPr>
                          <w:rFonts w:ascii="Arial" w:hAnsi="Arial" w:cs="Arial"/>
                          <w:b/>
                          <w:sz w:val="52"/>
                        </w:rPr>
                      </w:pPr>
                      <w:r w:rsidRPr="003142F2">
                        <w:rPr>
                          <w:rFonts w:ascii="Arial" w:hAnsi="Arial" w:cs="Arial"/>
                          <w:b/>
                          <w:sz w:val="52"/>
                        </w:rPr>
                        <w:t>Choose 1 of 2 jump rope tricks to perform at this station.</w:t>
                      </w:r>
                    </w:p>
                    <w:p w14:paraId="6361F231" w14:textId="77777777" w:rsidR="00BD3FDF" w:rsidRPr="003142F2" w:rsidRDefault="00BD3FDF" w:rsidP="003142F2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3F952C0D" w14:textId="77777777" w:rsidR="00BD3FDF" w:rsidRDefault="00BD3FDF" w:rsidP="003142F2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hanging="43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t>Bell Front and Back</w:t>
                      </w:r>
                    </w:p>
                    <w:p w14:paraId="58C7B7ED" w14:textId="77777777" w:rsidR="00BD3FDF" w:rsidRPr="003142F2" w:rsidRDefault="00BD3FDF" w:rsidP="003142F2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00E7EAB3" w14:textId="77777777" w:rsidR="00BD3FDF" w:rsidRPr="003142F2" w:rsidRDefault="00BD3FDF" w:rsidP="003142F2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hanging="43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t>Ski Jump</w:t>
                      </w:r>
                    </w:p>
                    <w:p w14:paraId="5C238235" w14:textId="77777777" w:rsidR="00BD3FDF" w:rsidRPr="003142F2" w:rsidRDefault="00BD3FDF" w:rsidP="003142F2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59471966" w14:textId="77777777" w:rsidR="00BD3FDF" w:rsidRPr="003142F2" w:rsidRDefault="00BD3FDF" w:rsidP="003142F2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90101E">
        <w:br w:type="page"/>
      </w:r>
    </w:p>
    <w:p w14:paraId="3F0D3A0C" w14:textId="77777777" w:rsidR="0090101E" w:rsidRDefault="00786701">
      <w:r w:rsidRPr="00664FE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AEA85D6" wp14:editId="421D627F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7717609" cy="1005840"/>
                <wp:effectExtent l="0" t="0" r="29845" b="3556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7609" cy="1005840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F96B22" id="Rounded Rectangle 11" o:spid="_x0000_s1026" style="position:absolute;margin-left:0;margin-top:39.6pt;width:607.7pt;height:79.2pt;z-index:-2516531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" fillcolor="#d2232a" strokecolor="#4579b8 [3044]">
                <w10:wrap anchorx="margin" anchory="page"/>
              </v:roundrect>
            </w:pict>
          </mc:Fallback>
        </mc:AlternateContent>
      </w:r>
      <w:r w:rsidRPr="00664FE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58706F" wp14:editId="67DE4B68">
                <wp:simplePos x="0" y="0"/>
                <wp:positionH relativeFrom="margin">
                  <wp:align>center</wp:align>
                </wp:positionH>
                <wp:positionV relativeFrom="page">
                  <wp:posOffset>594360</wp:posOffset>
                </wp:positionV>
                <wp:extent cx="7553325" cy="857885"/>
                <wp:effectExtent l="0" t="0" r="0" b="5715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857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84294C" w14:textId="77777777" w:rsidR="00BD3FDF" w:rsidRPr="00664FE4" w:rsidRDefault="00BD3FDF" w:rsidP="00B63F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>MATCH ME IF YOU C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8706F" id="Text Box 12" o:spid="_x0000_s1030" type="#_x0000_t202" style="position:absolute;margin-left:0;margin-top:46.8pt;width:594.75pt;height:67.5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" filled="f" stroked="f">
                <v:textbox>
                  <w:txbxContent>
                    <w:p w14:paraId="6084294C" w14:textId="77777777" w:rsidR="00BD3FDF" w:rsidRPr="00664FE4" w:rsidRDefault="00BD3FDF" w:rsidP="00B63F3A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>MATCH ME IF YOU CAN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7978AB3C" w14:textId="11C2688D" w:rsidR="0090101E" w:rsidRDefault="00207CA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DF18CFA" wp14:editId="5B6094C8">
                <wp:simplePos x="0" y="0"/>
                <wp:positionH relativeFrom="column">
                  <wp:posOffset>431800</wp:posOffset>
                </wp:positionH>
                <wp:positionV relativeFrom="paragraph">
                  <wp:posOffset>785495</wp:posOffset>
                </wp:positionV>
                <wp:extent cx="4405630" cy="4917440"/>
                <wp:effectExtent l="0" t="0" r="0" b="10160"/>
                <wp:wrapThrough wrapText="bothSides">
                  <wp:wrapPolygon edited="0">
                    <wp:start x="125" y="0"/>
                    <wp:lineTo x="125" y="21533"/>
                    <wp:lineTo x="21295" y="21533"/>
                    <wp:lineTo x="21295" y="0"/>
                    <wp:lineTo x="125" y="0"/>
                  </wp:wrapPolygon>
                </wp:wrapThrough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5630" cy="4917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3C0B51" w14:textId="77777777" w:rsidR="00166E0A" w:rsidRPr="00166E0A" w:rsidRDefault="00166E0A" w:rsidP="00166E0A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tabs>
                                <w:tab w:val="left" w:pos="63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Challenge a partner to a game of Match Me If You Can.</w:t>
                            </w: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br/>
                            </w:r>
                          </w:p>
                          <w:p w14:paraId="548AD753" w14:textId="3187BF34" w:rsidR="00166E0A" w:rsidRPr="00166E0A" w:rsidRDefault="00166E0A" w:rsidP="00166E0A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The object is to make more consecutive jumps than your partner</w:t>
                            </w:r>
                            <w:r w:rsidR="00207CA5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 xml:space="preserve"> makes</w:t>
                            </w: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.</w:t>
                            </w: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br/>
                            </w:r>
                          </w:p>
                          <w:p w14:paraId="6D736E22" w14:textId="77777777" w:rsidR="00166E0A" w:rsidRPr="00166E0A" w:rsidRDefault="00166E0A" w:rsidP="00166E0A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If both partners reach 15 jumps in a row, play Rock, Paper, Scissors to see who wins.</w:t>
                            </w:r>
                          </w:p>
                          <w:p w14:paraId="0054FD2D" w14:textId="77777777" w:rsidR="00166E0A" w:rsidRPr="00166E0A" w:rsidRDefault="00166E0A" w:rsidP="00166E0A">
                            <w:pPr>
                              <w:pStyle w:val="ListParagraph"/>
                              <w:ind w:left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57814D56" w14:textId="3FBEF825" w:rsidR="00166E0A" w:rsidRPr="00166E0A" w:rsidRDefault="00166E0A" w:rsidP="00166E0A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tabs>
                                <w:tab w:val="left" w:pos="63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Score a Match Point to win a round</w:t>
                            </w:r>
                            <w:r w:rsidR="00207CA5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.</w:t>
                            </w: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 xml:space="preserve"> How many Match Points can you collect before you hear the stop signal?</w:t>
                            </w:r>
                          </w:p>
                          <w:p w14:paraId="1680B99B" w14:textId="77777777" w:rsidR="00166E0A" w:rsidRPr="00166E0A" w:rsidRDefault="00166E0A" w:rsidP="00166E0A">
                            <w:pPr>
                              <w:tabs>
                                <w:tab w:val="left" w:pos="630"/>
                              </w:tabs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</w:p>
                          <w:p w14:paraId="0B115C65" w14:textId="28E38D7C" w:rsidR="00166E0A" w:rsidRPr="00E30A42" w:rsidRDefault="00166E0A" w:rsidP="00E30A42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</w:pPr>
                            <w:r w:rsidRPr="00166E0A">
                              <w:rPr>
                                <w:rFonts w:ascii="Arial" w:hAnsi="Arial" w:cs="Arial"/>
                                <w:sz w:val="36"/>
                                <w:szCs w:val="36"/>
                              </w:rPr>
                              <w:t>As an optional challenge, add a different trick into each roun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F18CFA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27" o:spid="_x0000_s1031" type="#_x0000_t202" style="position:absolute;margin-left:34pt;margin-top:61.85pt;width:346.9pt;height:387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" filled="f" stroked="f">
                <v:textbox>
                  <w:txbxContent>
                    <w:p w14:paraId="023C0B51" w14:textId="77777777" w:rsidR="00166E0A" w:rsidRPr="00166E0A" w:rsidRDefault="00166E0A" w:rsidP="00166E0A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tabs>
                          <w:tab w:val="left" w:pos="630"/>
                        </w:tabs>
                        <w:ind w:left="630" w:hanging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>Challenge a partner to a game of Match Me If You Can.</w:t>
                      </w: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br/>
                      </w:r>
                    </w:p>
                    <w:p w14:paraId="548AD753" w14:textId="3187BF34" w:rsidR="00166E0A" w:rsidRPr="00166E0A" w:rsidRDefault="00166E0A" w:rsidP="00166E0A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ind w:left="630" w:hanging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>The object is to make more consecutive jumps than your partner</w:t>
                      </w:r>
                      <w:r w:rsidR="00207CA5">
                        <w:rPr>
                          <w:rFonts w:ascii="Arial" w:hAnsi="Arial" w:cs="Arial"/>
                          <w:sz w:val="36"/>
                          <w:szCs w:val="36"/>
                        </w:rPr>
                        <w:t xml:space="preserve"> makes</w:t>
                      </w: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>.</w:t>
                      </w: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br/>
                      </w:r>
                    </w:p>
                    <w:p w14:paraId="6D736E22" w14:textId="77777777" w:rsidR="00166E0A" w:rsidRPr="00166E0A" w:rsidRDefault="00166E0A" w:rsidP="00166E0A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ind w:left="630" w:hanging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>If both partners reach 15 jumps in a row, play Rock, Paper, Scissors to see who wins.</w:t>
                      </w:r>
                    </w:p>
                    <w:p w14:paraId="0054FD2D" w14:textId="77777777" w:rsidR="00166E0A" w:rsidRPr="00166E0A" w:rsidRDefault="00166E0A" w:rsidP="00166E0A">
                      <w:pPr>
                        <w:pStyle w:val="ListParagraph"/>
                        <w:ind w:left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57814D56" w14:textId="3FBEF825" w:rsidR="00166E0A" w:rsidRPr="00166E0A" w:rsidRDefault="00166E0A" w:rsidP="00166E0A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tabs>
                          <w:tab w:val="left" w:pos="630"/>
                        </w:tabs>
                        <w:ind w:left="630" w:hanging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sz w:val="36"/>
                          <w:szCs w:val="36"/>
                        </w:rPr>
                        <w:t>Score a Match Point to win a round</w:t>
                      </w:r>
                      <w:r w:rsidR="00207CA5">
                        <w:rPr>
                          <w:rFonts w:ascii="Arial" w:hAnsi="Arial" w:cs="Arial"/>
                          <w:sz w:val="36"/>
                          <w:szCs w:val="36"/>
                        </w:rPr>
                        <w:t>.</w:t>
                      </w: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 xml:space="preserve"> How many Match Points can you collect before you hear the stop signal?</w:t>
                      </w:r>
                    </w:p>
                    <w:p w14:paraId="1680B99B" w14:textId="77777777" w:rsidR="00166E0A" w:rsidRPr="00166E0A" w:rsidRDefault="00166E0A" w:rsidP="00166E0A">
                      <w:pPr>
                        <w:tabs>
                          <w:tab w:val="left" w:pos="630"/>
                        </w:tabs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</w:p>
                    <w:p w14:paraId="0B115C65" w14:textId="28E38D7C" w:rsidR="00166E0A" w:rsidRPr="00E30A42" w:rsidRDefault="00166E0A" w:rsidP="00E30A42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ind w:left="630" w:hanging="630"/>
                        <w:rPr>
                          <w:rFonts w:ascii="Arial" w:hAnsi="Arial" w:cs="Arial"/>
                          <w:sz w:val="36"/>
                          <w:szCs w:val="36"/>
                        </w:rPr>
                      </w:pPr>
                      <w:r w:rsidRPr="00166E0A">
                        <w:rPr>
                          <w:rFonts w:ascii="Arial" w:hAnsi="Arial" w:cs="Arial"/>
                          <w:sz w:val="36"/>
                          <w:szCs w:val="36"/>
                        </w:rPr>
                        <w:t>As an optional challenge, add a different trick into each round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66E0A">
        <w:rPr>
          <w:noProof/>
        </w:rPr>
        <w:drawing>
          <wp:anchor distT="0" distB="0" distL="114300" distR="114300" simplePos="0" relativeHeight="251762688" behindDoc="0" locked="0" layoutInCell="1" allowOverlap="1" wp14:anchorId="55FFC300" wp14:editId="6A31A0E4">
            <wp:simplePos x="0" y="0"/>
            <wp:positionH relativeFrom="margin">
              <wp:posOffset>4804410</wp:posOffset>
            </wp:positionH>
            <wp:positionV relativeFrom="page">
              <wp:posOffset>2014220</wp:posOffset>
            </wp:positionV>
            <wp:extent cx="3808095" cy="3808095"/>
            <wp:effectExtent l="25400" t="25400" r="27305" b="27305"/>
            <wp:wrapThrough wrapText="bothSides">
              <wp:wrapPolygon edited="0">
                <wp:start x="-144" y="-144"/>
                <wp:lineTo x="-144" y="21611"/>
                <wp:lineTo x="21611" y="21611"/>
                <wp:lineTo x="21611" y="-144"/>
                <wp:lineTo x="-144" y="-144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095" cy="3808095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101E">
        <w:br w:type="page"/>
      </w:r>
    </w:p>
    <w:p w14:paraId="254E0493" w14:textId="77777777" w:rsidR="0090101E" w:rsidRDefault="001B72C8">
      <w:r w:rsidRPr="00664FE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98ABDF" wp14:editId="3B0678C2">
                <wp:simplePos x="0" y="0"/>
                <wp:positionH relativeFrom="margin">
                  <wp:align>center</wp:align>
                </wp:positionH>
                <wp:positionV relativeFrom="page">
                  <wp:posOffset>594360</wp:posOffset>
                </wp:positionV>
                <wp:extent cx="6714490" cy="857885"/>
                <wp:effectExtent l="0" t="0" r="0" b="5715"/>
                <wp:wrapSquare wrapText="bothSides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4581" cy="857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8F1A1E" w14:textId="77777777" w:rsidR="00BD3FDF" w:rsidRPr="00664FE4" w:rsidRDefault="00BD3FDF" w:rsidP="00B63F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>LONG ROPE BAS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8ABDF" id="Text Box 14" o:spid="_x0000_s1032" type="#_x0000_t202" style="position:absolute;margin-left:0;margin-top:46.8pt;width:528.7pt;height:67.55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" filled="f" stroked="f">
                <v:textbox>
                  <w:txbxContent>
                    <w:p w14:paraId="3E8F1A1E" w14:textId="77777777" w:rsidR="00BD3FDF" w:rsidRPr="00664FE4" w:rsidRDefault="00BD3FDF" w:rsidP="00B63F3A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>LONG ROPE BASIC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991CFE" w:rsidRPr="00664FE4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02536FCA" wp14:editId="55F44C88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6860540" cy="1005840"/>
                <wp:effectExtent l="0" t="0" r="22860" b="3556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0540" cy="1005840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3624ED" id="Rounded Rectangle 13" o:spid="_x0000_s1026" style="position:absolute;margin-left:0;margin-top:39.6pt;width:540.2pt;height:79.2pt;z-index:-251650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" fillcolor="#d2232a" strokecolor="#4579b8 [3044]">
                <w10:wrap anchorx="margin" anchory="page"/>
              </v:roundrect>
            </w:pict>
          </mc:Fallback>
        </mc:AlternateContent>
      </w:r>
    </w:p>
    <w:p w14:paraId="3D1244E8" w14:textId="77777777" w:rsidR="0090101E" w:rsidRDefault="00166E0A">
      <w:r>
        <w:rPr>
          <w:noProof/>
        </w:rPr>
        <w:drawing>
          <wp:anchor distT="0" distB="0" distL="114300" distR="114300" simplePos="0" relativeHeight="251748352" behindDoc="0" locked="0" layoutInCell="1" allowOverlap="1" wp14:anchorId="1828E76F" wp14:editId="744358A0">
            <wp:simplePos x="0" y="0"/>
            <wp:positionH relativeFrom="column">
              <wp:posOffset>514350</wp:posOffset>
            </wp:positionH>
            <wp:positionV relativeFrom="paragraph">
              <wp:posOffset>1282700</wp:posOffset>
            </wp:positionV>
            <wp:extent cx="3822065" cy="3822065"/>
            <wp:effectExtent l="25400" t="25400" r="13335" b="13335"/>
            <wp:wrapThrough wrapText="bothSides">
              <wp:wrapPolygon edited="0">
                <wp:start x="-144" y="-144"/>
                <wp:lineTo x="-144" y="21532"/>
                <wp:lineTo x="21532" y="21532"/>
                <wp:lineTo x="21532" y="-144"/>
                <wp:lineTo x="-144" y="-144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3822065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6ABE105" wp14:editId="1AE45010">
                <wp:simplePos x="0" y="0"/>
                <wp:positionH relativeFrom="column">
                  <wp:posOffset>4395470</wp:posOffset>
                </wp:positionH>
                <wp:positionV relativeFrom="paragraph">
                  <wp:posOffset>1173480</wp:posOffset>
                </wp:positionV>
                <wp:extent cx="4489450" cy="3935095"/>
                <wp:effectExtent l="0" t="0" r="0" b="1905"/>
                <wp:wrapThrough wrapText="bothSides">
                  <wp:wrapPolygon edited="0">
                    <wp:start x="122" y="0"/>
                    <wp:lineTo x="122" y="21471"/>
                    <wp:lineTo x="21386" y="21471"/>
                    <wp:lineTo x="21386" y="0"/>
                    <wp:lineTo x="122" y="0"/>
                  </wp:wrapPolygon>
                </wp:wrapThrough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9450" cy="3935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05598" w14:textId="77777777" w:rsidR="00BD3FDF" w:rsidRPr="00BD3FDF" w:rsidRDefault="00BD3FDF" w:rsidP="00E30A42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tabs>
                                <w:tab w:val="left" w:pos="630"/>
                              </w:tabs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Take turns jumping the long rope for 5 to 10 consecutive jumps.</w:t>
                            </w: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br/>
                            </w:r>
                          </w:p>
                          <w:p w14:paraId="69A0752B" w14:textId="2555BDDA" w:rsidR="00BD3FDF" w:rsidRPr="00BD3FDF" w:rsidRDefault="00BD3FDF" w:rsidP="00166E0A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Change </w:t>
                            </w:r>
                            <w:r w:rsidR="00207CA5"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p</w:t>
                            </w:r>
                            <w:r w:rsidR="00207CA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laces</w:t>
                            </w:r>
                            <w:r w:rsidR="00207CA5"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when </w:t>
                            </w:r>
                            <w:r w:rsidR="00207CA5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the jumper has made at</w:t>
                            </w: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 least 5 jumps (10 jumps maximum).</w:t>
                            </w: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br/>
                            </w:r>
                          </w:p>
                          <w:p w14:paraId="4BBBE15D" w14:textId="77777777" w:rsidR="00BD3FDF" w:rsidRPr="00BD3FDF" w:rsidRDefault="00BD3FDF" w:rsidP="00166E0A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As an optional challenge, perform a moving entrance and exit.</w:t>
                            </w:r>
                          </w:p>
                          <w:p w14:paraId="01C19876" w14:textId="77777777" w:rsidR="00BD3FDF" w:rsidRPr="00BD3FDF" w:rsidRDefault="00BD3FDF" w:rsidP="00166E0A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BE105" id="Text_x0020_Box_x0020_19" o:spid="_x0000_s1033" type="#_x0000_t202" style="position:absolute;margin-left:346.1pt;margin-top:92.4pt;width:353.5pt;height:309.8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" filled="f" stroked="f">
                <v:textbox>
                  <w:txbxContent>
                    <w:p w14:paraId="2CC05598" w14:textId="77777777" w:rsidR="00BD3FDF" w:rsidRPr="00BD3FDF" w:rsidRDefault="00BD3FDF" w:rsidP="00E30A42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tabs>
                          <w:tab w:val="left" w:pos="630"/>
                        </w:tabs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>Take turns jumping the long rope for 5 to 10 consecutive jumps.</w:t>
                      </w: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br/>
                      </w:r>
                    </w:p>
                    <w:p w14:paraId="69A0752B" w14:textId="2555BDDA" w:rsidR="00BD3FDF" w:rsidRPr="00BD3FDF" w:rsidRDefault="00BD3FDF" w:rsidP="00166E0A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Change </w:t>
                      </w:r>
                      <w:r w:rsidR="00207CA5"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>p</w:t>
                      </w:r>
                      <w:r w:rsidR="00207CA5">
                        <w:rPr>
                          <w:rFonts w:ascii="Arial" w:hAnsi="Arial" w:cs="Arial"/>
                          <w:sz w:val="48"/>
                          <w:szCs w:val="48"/>
                        </w:rPr>
                        <w:t>laces</w:t>
                      </w:r>
                      <w:r w:rsidR="00207CA5"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 </w:t>
                      </w: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when </w:t>
                      </w:r>
                      <w:r w:rsidR="00207CA5">
                        <w:rPr>
                          <w:rFonts w:ascii="Arial" w:hAnsi="Arial" w:cs="Arial"/>
                          <w:sz w:val="48"/>
                          <w:szCs w:val="48"/>
                        </w:rPr>
                        <w:t>the jumper has made at</w:t>
                      </w: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 least 5 jumps (10 jumps maximum).</w:t>
                      </w: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br/>
                      </w:r>
                    </w:p>
                    <w:p w14:paraId="4BBBE15D" w14:textId="77777777" w:rsidR="00BD3FDF" w:rsidRPr="00BD3FDF" w:rsidRDefault="00BD3FDF" w:rsidP="00166E0A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>As an optional challenge, perform a moving entrance and exit.</w:t>
                      </w:r>
                    </w:p>
                    <w:p w14:paraId="01C19876" w14:textId="77777777" w:rsidR="00BD3FDF" w:rsidRPr="00BD3FDF" w:rsidRDefault="00BD3FDF" w:rsidP="00166E0A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90101E">
        <w:br w:type="page"/>
      </w:r>
    </w:p>
    <w:p w14:paraId="00EA5964" w14:textId="77777777" w:rsidR="00991CFE" w:rsidRDefault="00166E0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3E04815" wp14:editId="0E3A3868">
                <wp:simplePos x="0" y="0"/>
                <wp:positionH relativeFrom="column">
                  <wp:posOffset>487045</wp:posOffset>
                </wp:positionH>
                <wp:positionV relativeFrom="paragraph">
                  <wp:posOffset>1566545</wp:posOffset>
                </wp:positionV>
                <wp:extent cx="4252595" cy="3825875"/>
                <wp:effectExtent l="0" t="0" r="0" b="9525"/>
                <wp:wrapThrough wrapText="bothSides">
                  <wp:wrapPolygon edited="0">
                    <wp:start x="129" y="0"/>
                    <wp:lineTo x="129" y="21510"/>
                    <wp:lineTo x="21287" y="21510"/>
                    <wp:lineTo x="21287" y="0"/>
                    <wp:lineTo x="129" y="0"/>
                  </wp:wrapPolygon>
                </wp:wrapThrough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2595" cy="382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784971" w14:textId="77777777" w:rsidR="00BD3FDF" w:rsidRPr="003142F2" w:rsidRDefault="00BD3FDF" w:rsidP="00BD3FD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b/>
                                <w:sz w:val="52"/>
                              </w:rPr>
                              <w:t>Choose 1 of 2 jump rope tricks to perform at this station.</w:t>
                            </w:r>
                          </w:p>
                          <w:p w14:paraId="4AA6474C" w14:textId="77777777" w:rsidR="00BD3FDF" w:rsidRPr="003142F2" w:rsidRDefault="00BD3FDF" w:rsidP="00BD3FDF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680A00E1" w14:textId="77777777" w:rsidR="00BD3FDF" w:rsidRDefault="00BD3FDF" w:rsidP="00BD3FDF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Kick Bounce</w:t>
                            </w:r>
                          </w:p>
                          <w:p w14:paraId="62D0A282" w14:textId="77777777" w:rsidR="00BD3FDF" w:rsidRPr="003142F2" w:rsidRDefault="00BD3FDF" w:rsidP="00BD3FDF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78F74F35" w14:textId="77777777" w:rsidR="00BD3FDF" w:rsidRPr="003142F2" w:rsidRDefault="00BD3FDF" w:rsidP="00BD3FDF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ind w:left="54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Side Turn Bounce</w:t>
                            </w:r>
                          </w:p>
                          <w:p w14:paraId="42A6995E" w14:textId="77777777" w:rsidR="00BD3FDF" w:rsidRPr="003142F2" w:rsidRDefault="00BD3FDF" w:rsidP="00BD3FDF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0C568165" w14:textId="77777777" w:rsidR="00BD3FDF" w:rsidRPr="003142F2" w:rsidRDefault="00BD3FDF" w:rsidP="00BD3FDF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04815" id="Text Box 16" o:spid="_x0000_s1034" type="#_x0000_t202" style="position:absolute;margin-left:38.35pt;margin-top:123.35pt;width:334.85pt;height:301.2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" filled="f" stroked="f">
                <v:textbox>
                  <w:txbxContent>
                    <w:p w14:paraId="3D784971" w14:textId="77777777" w:rsidR="00BD3FDF" w:rsidRPr="003142F2" w:rsidRDefault="00BD3FDF" w:rsidP="00BD3FDF">
                      <w:pPr>
                        <w:jc w:val="center"/>
                        <w:rPr>
                          <w:rFonts w:ascii="Arial" w:hAnsi="Arial" w:cs="Arial"/>
                          <w:b/>
                          <w:sz w:val="52"/>
                        </w:rPr>
                      </w:pPr>
                      <w:r w:rsidRPr="003142F2">
                        <w:rPr>
                          <w:rFonts w:ascii="Arial" w:hAnsi="Arial" w:cs="Arial"/>
                          <w:b/>
                          <w:sz w:val="52"/>
                        </w:rPr>
                        <w:t>Choose 1 of 2 jump rope tricks to perform at this station.</w:t>
                      </w:r>
                    </w:p>
                    <w:p w14:paraId="4AA6474C" w14:textId="77777777" w:rsidR="00BD3FDF" w:rsidRPr="003142F2" w:rsidRDefault="00BD3FDF" w:rsidP="00BD3FDF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680A00E1" w14:textId="77777777" w:rsidR="00BD3FDF" w:rsidRDefault="00BD3FDF" w:rsidP="00BD3FDF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ind w:left="54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t>Kick Bounce</w:t>
                      </w:r>
                    </w:p>
                    <w:p w14:paraId="62D0A282" w14:textId="77777777" w:rsidR="00BD3FDF" w:rsidRPr="003142F2" w:rsidRDefault="00BD3FDF" w:rsidP="00BD3FDF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78F74F35" w14:textId="77777777" w:rsidR="00BD3FDF" w:rsidRPr="003142F2" w:rsidRDefault="00BD3FDF" w:rsidP="00BD3FDF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ind w:left="54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t>Side Turn Bounce</w:t>
                      </w:r>
                    </w:p>
                    <w:p w14:paraId="42A6995E" w14:textId="77777777" w:rsidR="00BD3FDF" w:rsidRPr="003142F2" w:rsidRDefault="00BD3FDF" w:rsidP="00BD3FDF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0C568165" w14:textId="77777777" w:rsidR="00BD3FDF" w:rsidRPr="003142F2" w:rsidRDefault="00BD3FDF" w:rsidP="00BD3FDF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5280" behindDoc="0" locked="0" layoutInCell="1" allowOverlap="1" wp14:anchorId="6A929B09" wp14:editId="15529D63">
            <wp:simplePos x="0" y="0"/>
            <wp:positionH relativeFrom="column">
              <wp:posOffset>4751070</wp:posOffset>
            </wp:positionH>
            <wp:positionV relativeFrom="paragraph">
              <wp:posOffset>1246505</wp:posOffset>
            </wp:positionV>
            <wp:extent cx="3822065" cy="3822065"/>
            <wp:effectExtent l="25400" t="25400" r="13335" b="13335"/>
            <wp:wrapThrough wrapText="bothSides">
              <wp:wrapPolygon edited="0">
                <wp:start x="-144" y="-144"/>
                <wp:lineTo x="-144" y="21532"/>
                <wp:lineTo x="21532" y="21532"/>
                <wp:lineTo x="21532" y="-144"/>
                <wp:lineTo x="-144" y="-144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3822065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701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D6C8EC6" wp14:editId="68ADF10F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6482715" cy="1005840"/>
                <wp:effectExtent l="0" t="0" r="0" b="10160"/>
                <wp:wrapThrough wrapText="bothSides">
                  <wp:wrapPolygon edited="0">
                    <wp:start x="85" y="0"/>
                    <wp:lineTo x="0" y="1636"/>
                    <wp:lineTo x="0" y="20182"/>
                    <wp:lineTo x="85" y="21273"/>
                    <wp:lineTo x="21412" y="21273"/>
                    <wp:lineTo x="21496" y="20182"/>
                    <wp:lineTo x="21496" y="1636"/>
                    <wp:lineTo x="21412" y="0"/>
                    <wp:lineTo x="85" y="0"/>
                  </wp:wrapPolygon>
                </wp:wrapThrough>
                <wp:docPr id="37" name="Rounded 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3169" cy="1005840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0E8202" id="Rounded Rectangle 37" o:spid="_x0000_s1026" style="position:absolute;margin-left:0;margin-top:39.6pt;width:510.45pt;height:79.2pt;z-index:251710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" fillcolor="#d2232a" stroked="f">
                <w10:wrap type="through" anchorx="margin" anchory="page"/>
              </v:roundrect>
            </w:pict>
          </mc:Fallback>
        </mc:AlternateContent>
      </w:r>
      <w:r w:rsidR="00786701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05AFF3" wp14:editId="193C05E0">
                <wp:simplePos x="0" y="0"/>
                <wp:positionH relativeFrom="margin">
                  <wp:align>center</wp:align>
                </wp:positionH>
                <wp:positionV relativeFrom="page">
                  <wp:posOffset>580390</wp:posOffset>
                </wp:positionV>
                <wp:extent cx="7073265" cy="857885"/>
                <wp:effectExtent l="0" t="0" r="0" b="5715"/>
                <wp:wrapThrough wrapText="bothSides">
                  <wp:wrapPolygon edited="0">
                    <wp:start x="78" y="0"/>
                    <wp:lineTo x="78" y="21104"/>
                    <wp:lineTo x="21408" y="21104"/>
                    <wp:lineTo x="21408" y="0"/>
                    <wp:lineTo x="78" y="0"/>
                  </wp:wrapPolygon>
                </wp:wrapThrough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73537" cy="857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1D27B" w14:textId="77777777" w:rsidR="00BD3FDF" w:rsidRPr="00664FE4" w:rsidRDefault="00BD3FDF" w:rsidP="00991CF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>CREATIVE MOD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05AFF3" id="Text Box 38" o:spid="_x0000_s1035" type="#_x0000_t202" style="position:absolute;margin-left:0;margin-top:45.7pt;width:556.95pt;height:67.55pt;z-index:2517114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" filled="f" stroked="f">
                <v:textbox>
                  <w:txbxContent>
                    <w:p w14:paraId="2E01D27B" w14:textId="77777777" w:rsidR="00BD3FDF" w:rsidRPr="00664FE4" w:rsidRDefault="00BD3FDF" w:rsidP="00991CFE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>CREATIVE MODE 2</w:t>
                      </w:r>
                    </w:p>
                  </w:txbxContent>
                </v:textbox>
                <w10:wrap type="through" anchorx="margin" anchory="page"/>
              </v:shape>
            </w:pict>
          </mc:Fallback>
        </mc:AlternateContent>
      </w:r>
      <w:r w:rsidR="00991CFE">
        <w:br/>
      </w:r>
      <w:r w:rsidR="00991CFE">
        <w:br w:type="page"/>
      </w:r>
    </w:p>
    <w:p w14:paraId="39741464" w14:textId="77777777" w:rsidR="0090101E" w:rsidRDefault="001B72C8">
      <w:r w:rsidRPr="00664FE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EBA1AF2" wp14:editId="34A89513">
                <wp:simplePos x="0" y="0"/>
                <wp:positionH relativeFrom="margin">
                  <wp:align>center</wp:align>
                </wp:positionH>
                <wp:positionV relativeFrom="page">
                  <wp:posOffset>502920</wp:posOffset>
                </wp:positionV>
                <wp:extent cx="7442926" cy="1005840"/>
                <wp:effectExtent l="0" t="0" r="24765" b="35560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2926" cy="1005840"/>
                        </a:xfrm>
                        <a:prstGeom prst="roundRect">
                          <a:avLst/>
                        </a:prstGeom>
                        <a:solidFill>
                          <a:srgbClr val="D2232A"/>
                        </a:solidFill>
                        <a:ln>
                          <a:solidFill>
                            <a:srgbClr val="4F81BD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AA2439" id="Rounded Rectangle 17" o:spid="_x0000_s1026" style="position:absolute;margin-left:0;margin-top:39.6pt;width:586.05pt;height:79.2pt;z-index:-251643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" fillcolor="#d2232a" strokecolor="#4f81bd">
                <w10:wrap anchorx="margin" anchory="page"/>
              </v:roundrect>
            </w:pict>
          </mc:Fallback>
        </mc:AlternateContent>
      </w:r>
    </w:p>
    <w:p w14:paraId="353F099C" w14:textId="77777777" w:rsidR="0090101E" w:rsidRDefault="0090101E"/>
    <w:p w14:paraId="4E607D56" w14:textId="77777777" w:rsidR="0090101E" w:rsidRDefault="00BD3FDF">
      <w:r>
        <w:rPr>
          <w:noProof/>
        </w:rPr>
        <w:drawing>
          <wp:anchor distT="0" distB="0" distL="114300" distR="114300" simplePos="0" relativeHeight="251742208" behindDoc="0" locked="0" layoutInCell="1" allowOverlap="1" wp14:anchorId="426BC79A" wp14:editId="3BD546A6">
            <wp:simplePos x="0" y="0"/>
            <wp:positionH relativeFrom="column">
              <wp:posOffset>486410</wp:posOffset>
            </wp:positionH>
            <wp:positionV relativeFrom="paragraph">
              <wp:posOffset>1152525</wp:posOffset>
            </wp:positionV>
            <wp:extent cx="3822700" cy="3822700"/>
            <wp:effectExtent l="25400" t="25400" r="38100" b="38100"/>
            <wp:wrapThrough wrapText="bothSides">
              <wp:wrapPolygon edited="0">
                <wp:start x="-144" y="-144"/>
                <wp:lineTo x="-144" y="21672"/>
                <wp:lineTo x="21672" y="21672"/>
                <wp:lineTo x="21672" y="-144"/>
                <wp:lineTo x="-144" y="-144"/>
              </wp:wrapPolygon>
            </wp:wrapThrough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3822700"/>
                    </a:xfrm>
                    <a:prstGeom prst="rect">
                      <a:avLst/>
                    </a:prstGeom>
                    <a:ln>
                      <a:solidFill>
                        <a:srgbClr val="D2232A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623E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00410C5" wp14:editId="37040D77">
                <wp:simplePos x="0" y="0"/>
                <wp:positionH relativeFrom="column">
                  <wp:posOffset>4332605</wp:posOffset>
                </wp:positionH>
                <wp:positionV relativeFrom="paragraph">
                  <wp:posOffset>1170940</wp:posOffset>
                </wp:positionV>
                <wp:extent cx="4366260" cy="3825875"/>
                <wp:effectExtent l="0" t="0" r="0" b="9525"/>
                <wp:wrapThrough wrapText="bothSides">
                  <wp:wrapPolygon edited="0">
                    <wp:start x="126" y="0"/>
                    <wp:lineTo x="126" y="21510"/>
                    <wp:lineTo x="21361" y="21510"/>
                    <wp:lineTo x="21361" y="0"/>
                    <wp:lineTo x="126" y="0"/>
                  </wp:wrapPolygon>
                </wp:wrapThrough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3825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80E5C4" w14:textId="77777777" w:rsidR="00BD3FDF" w:rsidRPr="003142F2" w:rsidRDefault="00BD3FDF" w:rsidP="00BD3FDF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Complete the Assessment for Jump Rope Skills</w:t>
                            </w:r>
                          </w:p>
                          <w:p w14:paraId="05FB72E3" w14:textId="77777777" w:rsidR="00BD3FDF" w:rsidRPr="003142F2" w:rsidRDefault="00BD3FDF" w:rsidP="00AB5C63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1A732A69" w14:textId="25EABCC7" w:rsidR="00BD3FDF" w:rsidRDefault="00BD3FDF" w:rsidP="00BD3FDF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When </w:t>
                            </w:r>
                            <w:r w:rsidR="00AD34CC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you’re </w:t>
                            </w: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finished, </w:t>
                            </w:r>
                            <w: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perform </w:t>
                            </w: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jump rope rhymes while jumping a short rope.</w:t>
                            </w:r>
                          </w:p>
                          <w:p w14:paraId="4F2EBD9C" w14:textId="77777777" w:rsidR="00BD3FDF" w:rsidRPr="00BD3FDF" w:rsidRDefault="00BD3FDF" w:rsidP="00BD3FDF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4F2CDDBE" w14:textId="77777777" w:rsidR="00BD3FDF" w:rsidRPr="00BD3FDF" w:rsidRDefault="00BD3FDF" w:rsidP="00BD3FDF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630" w:hanging="630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BD3FDF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>As an optional challenge, create and perform a new rhyme.</w:t>
                            </w:r>
                          </w:p>
                          <w:p w14:paraId="07439439" w14:textId="77777777" w:rsidR="00BD3FDF" w:rsidRPr="003142F2" w:rsidRDefault="00BD3FDF" w:rsidP="00BD3FDF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  <w:p w14:paraId="469A0C26" w14:textId="77777777" w:rsidR="00BD3FDF" w:rsidRPr="003142F2" w:rsidRDefault="00BD3FDF" w:rsidP="003142F2">
                            <w:pPr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  <w:r w:rsidRPr="003142F2"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1ED0E58C" w14:textId="77777777" w:rsidR="00BD3FDF" w:rsidRPr="003142F2" w:rsidRDefault="00BD3FDF" w:rsidP="003142F2">
                            <w:pPr>
                              <w:pStyle w:val="ListParagraph"/>
                              <w:ind w:left="346"/>
                              <w:rPr>
                                <w:rFonts w:ascii="Arial" w:hAnsi="Arial" w:cs="Arial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410C5" id="Text_x0020_Box_x0020_74" o:spid="_x0000_s1036" type="#_x0000_t202" style="position:absolute;margin-left:341.15pt;margin-top:92.2pt;width:343.8pt;height:301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" filled="f" stroked="f">
                <v:textbox>
                  <w:txbxContent>
                    <w:p w14:paraId="6280E5C4" w14:textId="77777777" w:rsidR="00BD3FDF" w:rsidRPr="003142F2" w:rsidRDefault="00BD3FDF" w:rsidP="00BD3FDF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>Complete the Assessment for Jump Rope Skills</w:t>
                      </w:r>
                    </w:p>
                    <w:p w14:paraId="05FB72E3" w14:textId="77777777" w:rsidR="00BD3FDF" w:rsidRPr="003142F2" w:rsidRDefault="00BD3FDF" w:rsidP="00AB5C63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1A732A69" w14:textId="25EABCC7" w:rsidR="00BD3FDF" w:rsidRDefault="00BD3FDF" w:rsidP="00BD3FDF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When </w:t>
                      </w:r>
                      <w:r w:rsidR="00AD34CC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you’re </w:t>
                      </w: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finished, </w:t>
                      </w:r>
                      <w:r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perform </w:t>
                      </w: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>jump rope rhymes while jumping a short rope.</w:t>
                      </w:r>
                    </w:p>
                    <w:p w14:paraId="4F2EBD9C" w14:textId="77777777" w:rsidR="00BD3FDF" w:rsidRPr="00BD3FDF" w:rsidRDefault="00BD3FDF" w:rsidP="00BD3FDF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4F2CDDBE" w14:textId="77777777" w:rsidR="00BD3FDF" w:rsidRPr="00BD3FDF" w:rsidRDefault="00BD3FDF" w:rsidP="00BD3FDF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630" w:hanging="630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BD3FDF">
                        <w:rPr>
                          <w:rFonts w:ascii="Arial" w:hAnsi="Arial" w:cs="Arial"/>
                          <w:sz w:val="48"/>
                          <w:szCs w:val="48"/>
                        </w:rPr>
                        <w:t>As an optional challenge, create and perform a new rhyme.</w:t>
                      </w:r>
                    </w:p>
                    <w:p w14:paraId="07439439" w14:textId="77777777" w:rsidR="00BD3FDF" w:rsidRPr="003142F2" w:rsidRDefault="00BD3FDF" w:rsidP="00BD3FDF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  <w:p w14:paraId="469A0C26" w14:textId="77777777" w:rsidR="00BD3FDF" w:rsidRPr="003142F2" w:rsidRDefault="00BD3FDF" w:rsidP="003142F2">
                      <w:pPr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  <w:r w:rsidRPr="003142F2">
                        <w:rPr>
                          <w:rFonts w:ascii="Arial" w:hAnsi="Arial" w:cs="Arial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1ED0E58C" w14:textId="77777777" w:rsidR="00BD3FDF" w:rsidRPr="003142F2" w:rsidRDefault="00BD3FDF" w:rsidP="003142F2">
                      <w:pPr>
                        <w:pStyle w:val="ListParagraph"/>
                        <w:ind w:left="346"/>
                        <w:rPr>
                          <w:rFonts w:ascii="Arial" w:hAnsi="Arial" w:cs="Arial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733A44" w:rsidRPr="00664FE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85550A" wp14:editId="631C3AEB">
                <wp:simplePos x="0" y="0"/>
                <wp:positionH relativeFrom="margin">
                  <wp:align>center</wp:align>
                </wp:positionH>
                <wp:positionV relativeFrom="page">
                  <wp:posOffset>599440</wp:posOffset>
                </wp:positionV>
                <wp:extent cx="7827010" cy="922655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7010" cy="922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6A97D" w14:textId="77777777" w:rsidR="00BD3FDF" w:rsidRPr="00662411" w:rsidRDefault="00BD3FDF" w:rsidP="00B63F3A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</w:pPr>
                            <w:r w:rsidRPr="00662411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100"/>
                                <w:szCs w:val="100"/>
                              </w:rPr>
                              <w:t xml:space="preserve">SELF-ASSESSM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5550A" id="Text Box 18" o:spid="_x0000_s1037" type="#_x0000_t202" style="position:absolute;margin-left:0;margin-top:47.2pt;width:616.3pt;height:72.65pt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" filled="f" stroked="f">
                <v:textbox>
                  <w:txbxContent>
                    <w:p w14:paraId="4046A97D" w14:textId="77777777" w:rsidR="00BD3FDF" w:rsidRPr="00662411" w:rsidRDefault="00BD3FDF" w:rsidP="00B63F3A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</w:pPr>
                      <w:r w:rsidRPr="00662411">
                        <w:rPr>
                          <w:rFonts w:ascii="Arial" w:hAnsi="Arial" w:cs="Arial"/>
                          <w:b/>
                          <w:color w:val="FFFFFF" w:themeColor="background1"/>
                          <w:sz w:val="100"/>
                          <w:szCs w:val="100"/>
                        </w:rPr>
                        <w:t xml:space="preserve">SELF-ASSESSMENT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90101E" w:rsidSect="0090101E">
      <w:headerReference w:type="defaul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6066CE" w14:textId="77777777" w:rsidR="008B7760" w:rsidRDefault="008B7760" w:rsidP="0090101E">
      <w:r>
        <w:separator/>
      </w:r>
    </w:p>
  </w:endnote>
  <w:endnote w:type="continuationSeparator" w:id="0">
    <w:p w14:paraId="1F89BC3B" w14:textId="77777777" w:rsidR="008B7760" w:rsidRDefault="008B7760" w:rsidP="00901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500820" w14:textId="77777777" w:rsidR="008B7760" w:rsidRDefault="008B7760" w:rsidP="0090101E">
      <w:r>
        <w:separator/>
      </w:r>
    </w:p>
  </w:footnote>
  <w:footnote w:type="continuationSeparator" w:id="0">
    <w:p w14:paraId="54B6B11F" w14:textId="77777777" w:rsidR="008B7760" w:rsidRDefault="008B7760" w:rsidP="0090101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DDCC6" w14:textId="77777777" w:rsidR="00BD3FDF" w:rsidRDefault="00BD3FD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3786922" wp14:editId="5D65FD9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371634" cy="6445819"/>
          <wp:effectExtent l="0" t="0" r="1079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-01-06-Foot Skills-Station Card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1634" cy="64458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75pt;height:175pt" o:bullet="t">
        <v:imagedata r:id="rId1" o:title="I-1 Checkmark"/>
      </v:shape>
    </w:pict>
  </w:numPicBullet>
  <w:abstractNum w:abstractNumId="0">
    <w:nsid w:val="01472690"/>
    <w:multiLevelType w:val="hybridMultilevel"/>
    <w:tmpl w:val="6568C634"/>
    <w:lvl w:ilvl="0" w:tplc="42284D64">
      <w:start w:val="1"/>
      <w:numFmt w:val="decimal"/>
      <w:lvlText w:val="%1."/>
      <w:lvlJc w:val="left"/>
      <w:pPr>
        <w:ind w:left="346" w:hanging="346"/>
      </w:pPr>
      <w:rPr>
        <w:rFonts w:hint="default"/>
        <w:b/>
        <w:sz w:val="40"/>
        <w:szCs w:val="40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C4738E"/>
    <w:multiLevelType w:val="hybridMultilevel"/>
    <w:tmpl w:val="B2C0040C"/>
    <w:lvl w:ilvl="0" w:tplc="B6FED004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07F08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6A02FD"/>
    <w:multiLevelType w:val="hybridMultilevel"/>
    <w:tmpl w:val="E904FD94"/>
    <w:lvl w:ilvl="0" w:tplc="7884D15A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371BE9"/>
    <w:multiLevelType w:val="multilevel"/>
    <w:tmpl w:val="05A62174"/>
    <w:lvl w:ilvl="0">
      <w:start w:val="1"/>
      <w:numFmt w:val="decimal"/>
      <w:lvlText w:val="%1."/>
      <w:lvlJc w:val="left"/>
      <w:pPr>
        <w:ind w:left="800" w:hanging="440"/>
      </w:pPr>
      <w:rPr>
        <w:rFonts w:hint="default"/>
        <w:sz w:val="40"/>
        <w:szCs w:val="4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B126E5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1406F3"/>
    <w:multiLevelType w:val="hybridMultilevel"/>
    <w:tmpl w:val="5EAED5B4"/>
    <w:lvl w:ilvl="0" w:tplc="A95CD740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1C2E8D"/>
    <w:multiLevelType w:val="hybridMultilevel"/>
    <w:tmpl w:val="A40E3B94"/>
    <w:lvl w:ilvl="0" w:tplc="9FDAF842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AF4157"/>
    <w:multiLevelType w:val="multilevel"/>
    <w:tmpl w:val="42008B16"/>
    <w:lvl w:ilvl="0">
      <w:start w:val="1"/>
      <w:numFmt w:val="decimal"/>
      <w:lvlText w:val="%1."/>
      <w:lvlJc w:val="left"/>
      <w:pPr>
        <w:ind w:left="346" w:hanging="346"/>
      </w:pPr>
      <w:rPr>
        <w:rFonts w:hint="default"/>
        <w:b/>
        <w:sz w:val="40"/>
        <w:szCs w:val="4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BE101B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02311F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39093A"/>
    <w:multiLevelType w:val="hybridMultilevel"/>
    <w:tmpl w:val="2C2AAE34"/>
    <w:lvl w:ilvl="0" w:tplc="D94A77C6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5569E7"/>
    <w:multiLevelType w:val="hybridMultilevel"/>
    <w:tmpl w:val="C0921F90"/>
    <w:lvl w:ilvl="0" w:tplc="EE9A112A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2A455D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C0534FD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DC42A7F"/>
    <w:multiLevelType w:val="multilevel"/>
    <w:tmpl w:val="209A222E"/>
    <w:lvl w:ilvl="0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E78228C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3BF19EE"/>
    <w:multiLevelType w:val="hybridMultilevel"/>
    <w:tmpl w:val="42FAD068"/>
    <w:lvl w:ilvl="0" w:tplc="E1A879D4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DC38F84C">
      <w:start w:val="1"/>
      <w:numFmt w:val="lowerLetter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E257A0"/>
    <w:multiLevelType w:val="hybridMultilevel"/>
    <w:tmpl w:val="43A8FA8A"/>
    <w:lvl w:ilvl="0" w:tplc="D94A77C6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DB5E3B"/>
    <w:multiLevelType w:val="hybridMultilevel"/>
    <w:tmpl w:val="B24A40DE"/>
    <w:lvl w:ilvl="0" w:tplc="4EA2EE54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AB51F01"/>
    <w:multiLevelType w:val="hybridMultilevel"/>
    <w:tmpl w:val="22B49B58"/>
    <w:lvl w:ilvl="0" w:tplc="B16C2A4C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3E1451"/>
    <w:multiLevelType w:val="multilevel"/>
    <w:tmpl w:val="93D49300"/>
    <w:lvl w:ilvl="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BDB2F71"/>
    <w:multiLevelType w:val="hybridMultilevel"/>
    <w:tmpl w:val="8E10955C"/>
    <w:lvl w:ilvl="0" w:tplc="316ECB54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D7236B5"/>
    <w:multiLevelType w:val="hybridMultilevel"/>
    <w:tmpl w:val="75523E8E"/>
    <w:lvl w:ilvl="0" w:tplc="F0B885DA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F72577B"/>
    <w:multiLevelType w:val="hybridMultilevel"/>
    <w:tmpl w:val="2D2E9CD6"/>
    <w:lvl w:ilvl="0" w:tplc="D94A77C6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AB1BF1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E62017"/>
    <w:multiLevelType w:val="hybridMultilevel"/>
    <w:tmpl w:val="2CF61E60"/>
    <w:lvl w:ilvl="0" w:tplc="F78E9C64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A6B6C9D"/>
    <w:multiLevelType w:val="multilevel"/>
    <w:tmpl w:val="CDAE32FA"/>
    <w:lvl w:ilvl="0">
      <w:start w:val="1"/>
      <w:numFmt w:val="decimal"/>
      <w:lvlText w:val="%1."/>
      <w:lvlJc w:val="left"/>
      <w:pPr>
        <w:ind w:left="800" w:hanging="440"/>
      </w:pPr>
      <w:rPr>
        <w:rFonts w:hint="default"/>
        <w:sz w:val="40"/>
        <w:szCs w:val="4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A730173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C5424F7"/>
    <w:multiLevelType w:val="multilevel"/>
    <w:tmpl w:val="93D49300"/>
    <w:lvl w:ilvl="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3E241C52"/>
    <w:multiLevelType w:val="hybridMultilevel"/>
    <w:tmpl w:val="15D03FB2"/>
    <w:lvl w:ilvl="0" w:tplc="E1EE241C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52"/>
        <w:szCs w:val="52"/>
        <w:vertAlign w:val="baseline"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28C3012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A490C18"/>
    <w:multiLevelType w:val="hybridMultilevel"/>
    <w:tmpl w:val="A67687D2"/>
    <w:lvl w:ilvl="0" w:tplc="D94A77C6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A585D71"/>
    <w:multiLevelType w:val="hybridMultilevel"/>
    <w:tmpl w:val="D630907A"/>
    <w:lvl w:ilvl="0" w:tplc="316ECB54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BD20328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2CE70F2"/>
    <w:multiLevelType w:val="hybridMultilevel"/>
    <w:tmpl w:val="6BAAB5D6"/>
    <w:lvl w:ilvl="0" w:tplc="316ECB54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1373E72"/>
    <w:multiLevelType w:val="hybridMultilevel"/>
    <w:tmpl w:val="FDDC96A4"/>
    <w:lvl w:ilvl="0" w:tplc="99F851F8">
      <w:start w:val="1"/>
      <w:numFmt w:val="decimal"/>
      <w:lvlText w:val="%1."/>
      <w:lvlJc w:val="left"/>
      <w:pPr>
        <w:ind w:left="432" w:hanging="432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6B4440C"/>
    <w:multiLevelType w:val="hybridMultilevel"/>
    <w:tmpl w:val="9FB2E178"/>
    <w:lvl w:ilvl="0" w:tplc="59D6ECCE">
      <w:start w:val="1"/>
      <w:numFmt w:val="decimal"/>
      <w:lvlText w:val="%1."/>
      <w:lvlJc w:val="left"/>
      <w:pPr>
        <w:ind w:left="432" w:hanging="432"/>
      </w:pPr>
      <w:rPr>
        <w:rFonts w:hint="default"/>
        <w:b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85B3DB6"/>
    <w:multiLevelType w:val="hybridMultilevel"/>
    <w:tmpl w:val="C0AC09C4"/>
    <w:lvl w:ilvl="0" w:tplc="316ECB54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A3821A2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E6D2BBF"/>
    <w:multiLevelType w:val="hybridMultilevel"/>
    <w:tmpl w:val="D58E3218"/>
    <w:lvl w:ilvl="0" w:tplc="CA18A1D0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B3AF1C0">
      <w:start w:val="1"/>
      <w:numFmt w:val="decimal"/>
      <w:lvlText w:val="%2."/>
      <w:lvlJc w:val="left"/>
      <w:pPr>
        <w:ind w:left="720" w:firstLine="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2C951B0"/>
    <w:multiLevelType w:val="multilevel"/>
    <w:tmpl w:val="CDAE32FA"/>
    <w:lvl w:ilvl="0">
      <w:start w:val="1"/>
      <w:numFmt w:val="decimal"/>
      <w:lvlText w:val="%1."/>
      <w:lvlJc w:val="left"/>
      <w:pPr>
        <w:ind w:left="800" w:hanging="440"/>
      </w:pPr>
      <w:rPr>
        <w:rFonts w:hint="default"/>
        <w:sz w:val="40"/>
        <w:szCs w:val="4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4B6476E"/>
    <w:multiLevelType w:val="hybridMultilevel"/>
    <w:tmpl w:val="2D464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6F6065A"/>
    <w:multiLevelType w:val="multilevel"/>
    <w:tmpl w:val="FDFA274A"/>
    <w:lvl w:ilvl="0">
      <w:start w:val="1"/>
      <w:numFmt w:val="decimal"/>
      <w:lvlText w:val="%1."/>
      <w:lvlJc w:val="left"/>
      <w:pPr>
        <w:ind w:left="346" w:hanging="346"/>
      </w:pPr>
      <w:rPr>
        <w:rFonts w:hint="default"/>
        <w:b/>
        <w:sz w:val="40"/>
        <w:szCs w:val="4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AE047B4"/>
    <w:multiLevelType w:val="hybridMultilevel"/>
    <w:tmpl w:val="209A222E"/>
    <w:lvl w:ilvl="0" w:tplc="1D767CB8">
      <w:start w:val="1"/>
      <w:numFmt w:val="bullet"/>
      <w:lvlText w:val=""/>
      <w:lvlPicBulletId w:val="0"/>
      <w:lvlJc w:val="left"/>
      <w:pPr>
        <w:ind w:left="576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BA128C8"/>
    <w:multiLevelType w:val="hybridMultilevel"/>
    <w:tmpl w:val="93D49300"/>
    <w:lvl w:ilvl="0" w:tplc="E27E7E86">
      <w:start w:val="1"/>
      <w:numFmt w:val="decimal"/>
      <w:lvlText w:val="%1."/>
      <w:lvlJc w:val="left"/>
      <w:pPr>
        <w:ind w:left="346" w:hanging="34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FCB5A01"/>
    <w:multiLevelType w:val="hybridMultilevel"/>
    <w:tmpl w:val="CDAE32FA"/>
    <w:lvl w:ilvl="0" w:tplc="28DE1166">
      <w:start w:val="1"/>
      <w:numFmt w:val="decimal"/>
      <w:lvlText w:val="%1."/>
      <w:lvlJc w:val="left"/>
      <w:pPr>
        <w:ind w:left="800" w:hanging="440"/>
      </w:pPr>
      <w:rPr>
        <w:rFonts w:hint="default"/>
        <w:sz w:val="40"/>
        <w:szCs w:val="4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39"/>
  </w:num>
  <w:num w:numId="4">
    <w:abstractNumId w:val="45"/>
  </w:num>
  <w:num w:numId="5">
    <w:abstractNumId w:val="34"/>
  </w:num>
  <w:num w:numId="6">
    <w:abstractNumId w:val="2"/>
  </w:num>
  <w:num w:numId="7">
    <w:abstractNumId w:val="21"/>
  </w:num>
  <w:num w:numId="8">
    <w:abstractNumId w:val="14"/>
  </w:num>
  <w:num w:numId="9">
    <w:abstractNumId w:val="19"/>
  </w:num>
  <w:num w:numId="10">
    <w:abstractNumId w:val="12"/>
  </w:num>
  <w:num w:numId="11">
    <w:abstractNumId w:val="37"/>
  </w:num>
  <w:num w:numId="12">
    <w:abstractNumId w:val="26"/>
  </w:num>
  <w:num w:numId="13">
    <w:abstractNumId w:val="46"/>
  </w:num>
  <w:num w:numId="14">
    <w:abstractNumId w:val="17"/>
  </w:num>
  <w:num w:numId="15">
    <w:abstractNumId w:val="36"/>
  </w:num>
  <w:num w:numId="16">
    <w:abstractNumId w:val="29"/>
  </w:num>
  <w:num w:numId="17">
    <w:abstractNumId w:val="4"/>
  </w:num>
  <w:num w:numId="18">
    <w:abstractNumId w:val="0"/>
  </w:num>
  <w:num w:numId="19">
    <w:abstractNumId w:val="27"/>
  </w:num>
  <w:num w:numId="20">
    <w:abstractNumId w:val="7"/>
  </w:num>
  <w:num w:numId="21">
    <w:abstractNumId w:val="41"/>
  </w:num>
  <w:num w:numId="22">
    <w:abstractNumId w:val="43"/>
  </w:num>
  <w:num w:numId="23">
    <w:abstractNumId w:val="23"/>
  </w:num>
  <w:num w:numId="24">
    <w:abstractNumId w:val="6"/>
  </w:num>
  <w:num w:numId="25">
    <w:abstractNumId w:val="20"/>
  </w:num>
  <w:num w:numId="26">
    <w:abstractNumId w:val="3"/>
  </w:num>
  <w:num w:numId="27">
    <w:abstractNumId w:val="1"/>
  </w:num>
  <w:num w:numId="28">
    <w:abstractNumId w:val="44"/>
  </w:num>
  <w:num w:numId="29">
    <w:abstractNumId w:val="15"/>
  </w:num>
  <w:num w:numId="30">
    <w:abstractNumId w:val="8"/>
  </w:num>
  <w:num w:numId="31">
    <w:abstractNumId w:val="18"/>
  </w:num>
  <w:num w:numId="32">
    <w:abstractNumId w:val="11"/>
  </w:num>
  <w:num w:numId="33">
    <w:abstractNumId w:val="24"/>
  </w:num>
  <w:num w:numId="34">
    <w:abstractNumId w:val="32"/>
  </w:num>
  <w:num w:numId="35">
    <w:abstractNumId w:val="42"/>
  </w:num>
  <w:num w:numId="36">
    <w:abstractNumId w:val="33"/>
  </w:num>
  <w:num w:numId="37">
    <w:abstractNumId w:val="38"/>
  </w:num>
  <w:num w:numId="38">
    <w:abstractNumId w:val="22"/>
  </w:num>
  <w:num w:numId="39">
    <w:abstractNumId w:val="35"/>
  </w:num>
  <w:num w:numId="40">
    <w:abstractNumId w:val="30"/>
  </w:num>
  <w:num w:numId="41">
    <w:abstractNumId w:val="5"/>
  </w:num>
  <w:num w:numId="42">
    <w:abstractNumId w:val="28"/>
  </w:num>
  <w:num w:numId="43">
    <w:abstractNumId w:val="25"/>
  </w:num>
  <w:num w:numId="44">
    <w:abstractNumId w:val="31"/>
  </w:num>
  <w:num w:numId="45">
    <w:abstractNumId w:val="40"/>
  </w:num>
  <w:num w:numId="46">
    <w:abstractNumId w:val="16"/>
  </w:num>
  <w:num w:numId="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jAwNTc1MzKyMDZW0lEKTi0uzszPAykwrAUAIzYNoSwAAAA="/>
  </w:docVars>
  <w:rsids>
    <w:rsidRoot w:val="0090101E"/>
    <w:rsid w:val="000A2A2A"/>
    <w:rsid w:val="000C074B"/>
    <w:rsid w:val="0013623E"/>
    <w:rsid w:val="00140D1B"/>
    <w:rsid w:val="00166E0A"/>
    <w:rsid w:val="00186853"/>
    <w:rsid w:val="001974F1"/>
    <w:rsid w:val="001B72C8"/>
    <w:rsid w:val="00207CA5"/>
    <w:rsid w:val="00274C6E"/>
    <w:rsid w:val="003142F2"/>
    <w:rsid w:val="003A1328"/>
    <w:rsid w:val="0046239B"/>
    <w:rsid w:val="00486FD9"/>
    <w:rsid w:val="004B0FD3"/>
    <w:rsid w:val="004C5C9A"/>
    <w:rsid w:val="004D32B1"/>
    <w:rsid w:val="00606304"/>
    <w:rsid w:val="00620354"/>
    <w:rsid w:val="00623894"/>
    <w:rsid w:val="00662411"/>
    <w:rsid w:val="00664FE4"/>
    <w:rsid w:val="00733A44"/>
    <w:rsid w:val="00777EFD"/>
    <w:rsid w:val="00786701"/>
    <w:rsid w:val="00794312"/>
    <w:rsid w:val="007D7166"/>
    <w:rsid w:val="007F7375"/>
    <w:rsid w:val="00827866"/>
    <w:rsid w:val="00885847"/>
    <w:rsid w:val="008B7760"/>
    <w:rsid w:val="0090101E"/>
    <w:rsid w:val="00956495"/>
    <w:rsid w:val="00991CFE"/>
    <w:rsid w:val="009B7495"/>
    <w:rsid w:val="009D6CCC"/>
    <w:rsid w:val="009E4477"/>
    <w:rsid w:val="00A64159"/>
    <w:rsid w:val="00A92CBD"/>
    <w:rsid w:val="00AB5C63"/>
    <w:rsid w:val="00AD34CC"/>
    <w:rsid w:val="00AE55D7"/>
    <w:rsid w:val="00AF6FBF"/>
    <w:rsid w:val="00B14F8F"/>
    <w:rsid w:val="00B3060B"/>
    <w:rsid w:val="00B63F3A"/>
    <w:rsid w:val="00BA7E33"/>
    <w:rsid w:val="00BD3FDF"/>
    <w:rsid w:val="00C24084"/>
    <w:rsid w:val="00C55C52"/>
    <w:rsid w:val="00CA0000"/>
    <w:rsid w:val="00CA631B"/>
    <w:rsid w:val="00CE5690"/>
    <w:rsid w:val="00D26E58"/>
    <w:rsid w:val="00D64B6C"/>
    <w:rsid w:val="00E04A69"/>
    <w:rsid w:val="00E30A42"/>
    <w:rsid w:val="00E36F60"/>
    <w:rsid w:val="00EF41CF"/>
    <w:rsid w:val="00F51AAA"/>
    <w:rsid w:val="00F60CF9"/>
    <w:rsid w:val="00F61CA9"/>
    <w:rsid w:val="00F624CC"/>
    <w:rsid w:val="00F71354"/>
    <w:rsid w:val="00FE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E692E8"/>
  <w15:docId w15:val="{02246183-18B6-4E0F-8D49-0DCBA5291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0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101E"/>
  </w:style>
  <w:style w:type="paragraph" w:styleId="Footer">
    <w:name w:val="footer"/>
    <w:basedOn w:val="Normal"/>
    <w:link w:val="FooterChar"/>
    <w:uiPriority w:val="99"/>
    <w:unhideWhenUsed/>
    <w:rsid w:val="009010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101E"/>
  </w:style>
  <w:style w:type="paragraph" w:styleId="BalloonText">
    <w:name w:val="Balloon Text"/>
    <w:basedOn w:val="Normal"/>
    <w:link w:val="BalloonTextChar"/>
    <w:uiPriority w:val="99"/>
    <w:semiHidden/>
    <w:unhideWhenUsed/>
    <w:rsid w:val="0090101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01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CA0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header" Target="head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FD04F4-B864-6343-9065-8638E83CD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</Words>
  <Characters>3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2</cp:revision>
  <cp:lastPrinted>2015-02-19T17:26:00Z</cp:lastPrinted>
  <dcterms:created xsi:type="dcterms:W3CDTF">2016-02-09T20:13:00Z</dcterms:created>
  <dcterms:modified xsi:type="dcterms:W3CDTF">2016-02-09T20:13:00Z</dcterms:modified>
</cp:coreProperties>
</file>